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Qatar</w:t>
      </w:r>
      <w:r>
        <w:t xml:space="preserve"> </w:t>
      </w:r>
      <w:r>
        <w:t xml:space="preserve">Doha</w:t>
      </w:r>
    </w:p>
    <w:bookmarkStart w:id="26" w:name="Xd0330696c711a6bec9b4cc8bef704d7a536fadb"/>
    <w:p>
      <w:pPr>
        <w:pStyle w:val="Heading1"/>
      </w:pPr>
      <w:r>
        <w:t xml:space="preserve">Cover Letter for Photographer Position in Qatar Doha</w:t>
      </w:r>
    </w:p>
    <w:p>
      <w:pPr>
        <w:pStyle w:val="FirstParagraph"/>
      </w:pPr>
      <w:r>
        <w:t xml:space="preserve">Dear [Hiring Manager's Name],</w:t>
      </w:r>
    </w:p>
    <w:p>
      <w:pPr>
        <w:pStyle w:val="BodyText"/>
      </w:pPr>
      <w:r>
        <w:t xml:space="preserve">I am writing to express my enthusiastic interest in the Photographer position at your esteemed organization in Qatar Doha. As a dedicated and creative professional with a passion for visual storytelling, I believe my unique blend of technical expertise, cultural adaptability, and artistic vision aligns perfectly with the dynamic opportunities available in this vibrant city. Qatar Doha, with its rich heritage, modern architecture, and thriving cultural scene, offers an exceptional canvas for a Photographer to thrive. I am eager to contribute my skills to capture the essence of this remarkable location through my work.</w:t>
      </w:r>
    </w:p>
    <w:bookmarkStart w:id="20" w:name="professional-background-and-expertise"/>
    <w:p>
      <w:pPr>
        <w:pStyle w:val="Heading2"/>
      </w:pPr>
      <w:r>
        <w:t xml:space="preserve">Professional Background and Expertise</w:t>
      </w:r>
    </w:p>
    <w:p>
      <w:pPr>
        <w:pStyle w:val="FirstParagraph"/>
      </w:pPr>
      <w:r>
        <w:t xml:space="preserve">With over [X years] of experience in photography, I have honed my craft across diverse genres, including portrait, event, landscape, and commercial photography. My journey as a Photographer began in [Your Previous Location or Studio], where I developed a keen eye for detail and an ability to adapt to various environments. Whether photographing bustling urban landscapes or intimate cultural moments, I approach each project with professionalism and creativity.</w:t>
      </w:r>
    </w:p>
    <w:p>
      <w:pPr>
        <w:pStyle w:val="BodyText"/>
      </w:pPr>
      <w:r>
        <w:t xml:space="preserve">One of my proudest achievements is [specific project, client, or achievement]. This experience not only refined my technical skills in lighting, composition, and post-processing but also deepened my understanding of the importance of storytelling through imagery. In Qatar Doha, where the fusion of tradition and innovation is palpable, I see endless possibilities to document this unique interplay through my lens. My work has consistently aimed to highlight the beauty of human connection and the cultural richness that defines a place.</w:t>
      </w:r>
    </w:p>
    <w:bookmarkEnd w:id="20"/>
    <w:bookmarkStart w:id="21" w:name="X6dad26678a177b4d69e1089f33b914aa99d20fa"/>
    <w:p>
      <w:pPr>
        <w:pStyle w:val="Heading2"/>
      </w:pPr>
      <w:r>
        <w:t xml:space="preserve">Understanding of Qatar Doha's Photographic Opportunities</w:t>
      </w:r>
    </w:p>
    <w:p>
      <w:pPr>
        <w:pStyle w:val="FirstParagraph"/>
      </w:pPr>
      <w:r>
        <w:t xml:space="preserve">The significance of photography in Qatar Doha cannot be overstated. As a city that is rapidly evolving into a global hub for art, sports, and culture, there is a growing demand for visually compelling content that reflects its identity. From the iconic skyline of the West Bay to the serene landscapes of Al Khor and the historic souks of Souq Waqif, Qatar offers an unparalleled diversity of subjects for a Photographer to explore.</w:t>
      </w:r>
    </w:p>
    <w:p>
      <w:pPr>
        <w:pStyle w:val="BodyText"/>
      </w:pPr>
      <w:r>
        <w:t xml:space="preserve">I have followed closely the developments in Doha, particularly [mention specific events, landmarks, or initiatives such as the FIFA World Cup 2022 or the Museum of Islamic Art]. These projects underscore the city's commitment to excellence and its role as a cultural epicenter. As a Photographer, I am eager to contribute to this narrative by capturing moments that resonate with both local and international audiences. My portfolio includes work that emphasizes authenticity and emotional depth, qualities that are essential for representing Qatar Doha's unique character.</w:t>
      </w:r>
    </w:p>
    <w:bookmarkEnd w:id="21"/>
    <w:bookmarkStart w:id="22" w:name="technical-skills-and-adaptability"/>
    <w:p>
      <w:pPr>
        <w:pStyle w:val="Heading2"/>
      </w:pPr>
      <w:r>
        <w:t xml:space="preserve">Technical Skills and Adaptability</w:t>
      </w:r>
    </w:p>
    <w:p>
      <w:pPr>
        <w:pStyle w:val="FirstParagraph"/>
      </w:pPr>
      <w:r>
        <w:t xml:space="preserve">Proficiency in industry-standard software such as Adobe Photoshop, Lightroom, and Capture One enables me to deliver high-quality images tailored to client needs. My equipment includes [list specific cameras, lenses, or tools], which I maintain and update regularly to ensure optimal performance. However, my technical skills are complemented by a deep understanding of the artistic aspects of photography—such as lighting techniques, color theory, and composition—which allow me to create impactful visual narratives.</w:t>
      </w:r>
    </w:p>
    <w:p>
      <w:pPr>
        <w:pStyle w:val="BodyText"/>
      </w:pPr>
      <w:r>
        <w:t xml:space="preserve">Qatar Doha's diverse climate and environments demand adaptability. Whether photographing in the harsh sunlight of the desert or the subdued tones of a cultural event, I have consistently demonstrated the ability to adjust my approach while maintaining creative integrity. For instance, during [specific example of a challenging project], I utilized natural light and post-processing techniques to achieve a balanced and striking result. This flexibility is crucial for capturing the essence of Doha's multifaceted environment.</w:t>
      </w:r>
    </w:p>
    <w:bookmarkEnd w:id="22"/>
    <w:bookmarkStart w:id="23" w:name="Xce7df73030eb969676c205b7bb16c72ba9f3958"/>
    <w:p>
      <w:pPr>
        <w:pStyle w:val="Heading2"/>
      </w:pPr>
      <w:r>
        <w:t xml:space="preserve">Cultural Sensitivity and Community Engagement</w:t>
      </w:r>
    </w:p>
    <w:p>
      <w:pPr>
        <w:pStyle w:val="FirstParagraph"/>
      </w:pPr>
      <w:r>
        <w:t xml:space="preserve">As a Photographer in Qatar Doha, cultural sensitivity is paramount. I have worked with clients from various backgrounds, ensuring that my work respects local customs and traditions. In this role, I would approach every project with the same level of respect and curiosity, striving to build trust with subjects and stakeholders alike. My experience in [mention any relevant cultural or community projects] has equipped me to navigate diverse settings while delivering authentic representations.</w:t>
      </w:r>
    </w:p>
    <w:p>
      <w:pPr>
        <w:pStyle w:val="BodyText"/>
      </w:pPr>
      <w:r>
        <w:t xml:space="preserve">Additionally, I am committed to engaging with the local community through photography. Whether collaborating with Doha-based artists, documenting local festivals, or contributing to initiatives that promote cultural awareness, I believe in using my skills to make a meaningful impact. This aligns with the values of an organization that seeks to celebrate and preserve the unique identity of Qatar Doha.</w:t>
      </w:r>
    </w:p>
    <w:bookmarkEnd w:id="23"/>
    <w:bookmarkStart w:id="24" w:name="why-qatar-doha"/>
    <w:p>
      <w:pPr>
        <w:pStyle w:val="Heading2"/>
      </w:pPr>
      <w:r>
        <w:t xml:space="preserve">Why Qatar Doha?</w:t>
      </w:r>
    </w:p>
    <w:p>
      <w:pPr>
        <w:pStyle w:val="FirstParagraph"/>
      </w:pPr>
      <w:r>
        <w:t xml:space="preserve">Qatar Doha represents a perfect convergence of opportunity and inspiration for a Photographer. The city's rapid growth, coupled with its dedication to preserving its heritage, creates an environment where creativity can flourish. I am particularly drawn to the way Doha balances modernity with tradition—its sleek skyscrapers stand in contrast to the ancient souks, while its contemporary art scene coexists with time-honored customs. As a Photographer, I am eager to document these contrasts and celebrate the stories that define this city.</w:t>
      </w:r>
    </w:p>
    <w:p>
      <w:pPr>
        <w:pStyle w:val="BodyText"/>
      </w:pPr>
      <w:r>
        <w:t xml:space="preserve">Moreover, working in Qatar Doha would allow me to contribute to a global audience through platforms such as [mention specific publications, social media channels, or collaborations]. This aligns with my goal of using photography as a tool for education, storytelling, and cultural exchange. I am confident that my skills and vision would add value to your team while allowing me to grow professionally in this exciting location.</w:t>
      </w:r>
    </w:p>
    <w:bookmarkEnd w:id="24"/>
    <w:bookmarkStart w:id="25" w:name="conclusion"/>
    <w:p>
      <w:pPr>
        <w:pStyle w:val="Heading2"/>
      </w:pPr>
      <w:r>
        <w:t xml:space="preserve">Conclusion</w:t>
      </w:r>
    </w:p>
    <w:p>
      <w:pPr>
        <w:pStyle w:val="FirstParagraph"/>
      </w:pPr>
      <w:r>
        <w:t xml:space="preserve">In conclusion, I am excited about the opportunity to join your organization as a Photographer in Qatar Doha. My passion for capturing moments, combined with my technical expertise and cultural awareness, positions me to make a meaningful contribution. I am eager to bring my experience and creativity to your team while immersing myself in the rich tapestry of life in Doha.</w:t>
      </w:r>
    </w:p>
    <w:p>
      <w:pPr>
        <w:pStyle w:val="BodyText"/>
      </w:pPr>
      <w:r>
        <w:t xml:space="preserve">Thank you for considering my application. I would welcome the opportunity to discuss how my skills and experiences align with your needs. Please feel free to contact me at [your phone number] or [your email address]. I look forward to the possibility of contributing to the visual legacy of Qatar Doh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Qatar Doha</dc:title>
  <dc:creator/>
  <dc:language>en</dc:language>
  <cp:keywords/>
  <dcterms:created xsi:type="dcterms:W3CDTF">2026-07-23T17:12:45Z</dcterms:created>
  <dcterms:modified xsi:type="dcterms:W3CDTF">2026-07-23T17:12:45Z</dcterms:modified>
</cp:coreProperties>
</file>

<file path=docProps/custom.xml><?xml version="1.0" encoding="utf-8"?>
<Properties xmlns="http://schemas.openxmlformats.org/officeDocument/2006/custom-properties" xmlns:vt="http://schemas.openxmlformats.org/officeDocument/2006/docPropsVTypes"/>
</file>